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78C6" w:rsidRDefault="00B812E8" w:rsidP="003B78C6">
      <w:pPr>
        <w:spacing w:after="158"/>
        <w:rPr>
          <w:rFonts w:ascii="Arial" w:hAnsi="Arial" w:cs="Arial"/>
          <w:b/>
          <w:bCs/>
          <w:color w:val="FA4238"/>
          <w:sz w:val="32"/>
          <w:szCs w:val="32"/>
        </w:rPr>
      </w:pPr>
      <w:r w:rsidRPr="003B78C6">
        <w:rPr>
          <w:noProof/>
          <w:color w:val="FA4238"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826635</wp:posOffset>
            </wp:positionH>
            <wp:positionV relativeFrom="margin">
              <wp:posOffset>-647700</wp:posOffset>
            </wp:positionV>
            <wp:extent cx="1511935" cy="9144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93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A4551" w:rsidRDefault="009A4551" w:rsidP="00B812E8">
      <w:pPr>
        <w:spacing w:after="158"/>
        <w:jc w:val="center"/>
        <w:rPr>
          <w:rFonts w:ascii="Arial" w:hAnsi="Arial" w:cs="Arial"/>
          <w:b/>
          <w:bCs/>
          <w:color w:val="FA4238"/>
          <w:sz w:val="32"/>
          <w:szCs w:val="32"/>
        </w:rPr>
      </w:pPr>
    </w:p>
    <w:p w:rsidR="00BB472C" w:rsidRPr="003B78C6" w:rsidRDefault="00BB472C" w:rsidP="00B812E8">
      <w:pPr>
        <w:spacing w:after="158"/>
        <w:jc w:val="center"/>
        <w:rPr>
          <w:rFonts w:ascii="Arial" w:hAnsi="Arial" w:cs="Arial"/>
          <w:b/>
          <w:bCs/>
          <w:color w:val="FA4238"/>
          <w:sz w:val="32"/>
          <w:szCs w:val="32"/>
        </w:rPr>
      </w:pPr>
      <w:r w:rsidRPr="003B78C6">
        <w:rPr>
          <w:rFonts w:ascii="Arial" w:hAnsi="Arial" w:cs="Arial"/>
          <w:b/>
          <w:bCs/>
          <w:color w:val="FA4238"/>
          <w:sz w:val="32"/>
          <w:szCs w:val="32"/>
        </w:rPr>
        <w:t>Essential worker declaration form for driver training</w:t>
      </w:r>
    </w:p>
    <w:p w:rsidR="00BB472C" w:rsidRDefault="00BB472C" w:rsidP="009A4551"/>
    <w:p w:rsidR="009A4551" w:rsidRPr="00BB472C" w:rsidRDefault="009A4551" w:rsidP="009A4551"/>
    <w:p w:rsidR="0058198D" w:rsidRDefault="00BB472C" w:rsidP="00BB472C">
      <w:pPr>
        <w:spacing w:after="158"/>
        <w:rPr>
          <w:rFonts w:ascii="Arial" w:hAnsi="Arial" w:cs="Arial"/>
        </w:rPr>
      </w:pPr>
      <w:r w:rsidRPr="00BB472C">
        <w:rPr>
          <w:rFonts w:ascii="Arial" w:hAnsi="Arial" w:cs="Arial"/>
        </w:rPr>
        <w:t xml:space="preserve">If you are an essential worker and need to undertake </w:t>
      </w:r>
      <w:r w:rsidR="0058198D">
        <w:rPr>
          <w:rFonts w:ascii="Arial" w:hAnsi="Arial" w:cs="Arial"/>
        </w:rPr>
        <w:t>driver training</w:t>
      </w:r>
      <w:r w:rsidR="00DA45D6">
        <w:rPr>
          <w:rFonts w:ascii="Arial" w:hAnsi="Arial" w:cs="Arial"/>
        </w:rPr>
        <w:t>to</w:t>
      </w:r>
      <w:r w:rsidRPr="00BB472C">
        <w:rPr>
          <w:rFonts w:ascii="Arial" w:hAnsi="Arial" w:cs="Arial"/>
        </w:rPr>
        <w:t xml:space="preserve"> sit a test, please complete this declaration form and </w:t>
      </w:r>
      <w:r w:rsidR="0058198D">
        <w:rPr>
          <w:rFonts w:ascii="Arial" w:hAnsi="Arial" w:cs="Arial"/>
        </w:rPr>
        <w:t xml:space="preserve">present it to your </w:t>
      </w:r>
      <w:r w:rsidRPr="006F0973">
        <w:rPr>
          <w:rFonts w:ascii="Arial" w:hAnsi="Arial" w:cs="Arial"/>
        </w:rPr>
        <w:t>Approved Driving Instructor</w:t>
      </w:r>
      <w:r w:rsidRPr="00BB472C">
        <w:rPr>
          <w:rFonts w:ascii="Arial" w:hAnsi="Arial" w:cs="Arial"/>
        </w:rPr>
        <w:t xml:space="preserve"> (ADI)</w:t>
      </w:r>
      <w:r w:rsidR="0058198D">
        <w:rPr>
          <w:rFonts w:ascii="Arial" w:hAnsi="Arial" w:cs="Arial"/>
        </w:rPr>
        <w:t xml:space="preserve">. </w:t>
      </w:r>
    </w:p>
    <w:p w:rsidR="00BB472C" w:rsidRPr="0058198D" w:rsidRDefault="0058198D" w:rsidP="0058198D">
      <w:pPr>
        <w:spacing w:after="158"/>
        <w:rPr>
          <w:rFonts w:ascii="Arial" w:hAnsi="Arial" w:cs="Arial"/>
        </w:rPr>
      </w:pPr>
      <w:r>
        <w:rPr>
          <w:rFonts w:ascii="Arial" w:hAnsi="Arial" w:cs="Arial"/>
        </w:rPr>
        <w:t>You can do this by email or in person</w:t>
      </w:r>
      <w:r w:rsidR="00011A4D">
        <w:rPr>
          <w:rFonts w:ascii="Arial" w:hAnsi="Arial" w:cs="Arial"/>
        </w:rPr>
        <w:t>.</w:t>
      </w:r>
      <w:hyperlink r:id="rId12" w:history="1">
        <w:r w:rsidR="006F0973">
          <w:rPr>
            <w:rStyle w:val="Hyperlink"/>
            <w:rFonts w:ascii="Arial" w:hAnsi="Arial" w:cs="Arial"/>
          </w:rPr>
          <w:t>ADI contact details</w:t>
        </w:r>
      </w:hyperlink>
    </w:p>
    <w:p w:rsidR="00BB472C" w:rsidRDefault="00BB472C" w:rsidP="0058198D">
      <w:pPr>
        <w:spacing w:after="158"/>
        <w:rPr>
          <w:rStyle w:val="Hyperlink"/>
          <w:rFonts w:ascii="Arial" w:hAnsi="Arial" w:cs="Arial"/>
        </w:rPr>
      </w:pPr>
      <w:r w:rsidRPr="00BB472C">
        <w:rPr>
          <w:rFonts w:ascii="Arial" w:hAnsi="Arial" w:cs="Arial"/>
        </w:rPr>
        <w:t>To check if you</w:t>
      </w:r>
      <w:r w:rsidR="003A33CA">
        <w:rPr>
          <w:rFonts w:ascii="Arial" w:hAnsi="Arial" w:cs="Arial"/>
        </w:rPr>
        <w:t xml:space="preserve"> qualify as</w:t>
      </w:r>
      <w:r w:rsidRPr="00BB472C">
        <w:rPr>
          <w:rFonts w:ascii="Arial" w:hAnsi="Arial" w:cs="Arial"/>
        </w:rPr>
        <w:t xml:space="preserve"> an essential worker please visit: </w:t>
      </w:r>
      <w:hyperlink r:id="rId13" w:history="1">
        <w:r w:rsidRPr="00423527">
          <w:rPr>
            <w:rStyle w:val="Hyperlink"/>
            <w:rFonts w:ascii="Arial" w:hAnsi="Arial" w:cs="Arial"/>
          </w:rPr>
          <w:t>https://www.gov.ie/en/publication/c9158-essential-services/.</w:t>
        </w:r>
      </w:hyperlink>
    </w:p>
    <w:p w:rsidR="0058198D" w:rsidRPr="0058198D" w:rsidRDefault="0058198D" w:rsidP="0058198D">
      <w:pPr>
        <w:pStyle w:val="NoSpacing"/>
      </w:pPr>
    </w:p>
    <w:p w:rsidR="00BB472C" w:rsidRPr="00BB472C" w:rsidRDefault="00BB472C" w:rsidP="00BB472C">
      <w:pPr>
        <w:spacing w:after="158"/>
        <w:rPr>
          <w:rFonts w:ascii="Arial" w:hAnsi="Arial" w:cs="Arial"/>
        </w:rPr>
      </w:pPr>
      <w:r w:rsidRPr="00BB472C">
        <w:rPr>
          <w:rFonts w:ascii="Arial" w:hAnsi="Arial" w:cs="Arial"/>
        </w:rPr>
        <w:t xml:space="preserve">Under current restrictions, driver training </w:t>
      </w:r>
      <w:r w:rsidR="006F0973">
        <w:rPr>
          <w:rFonts w:ascii="Arial" w:hAnsi="Arial" w:cs="Arial"/>
        </w:rPr>
        <w:t>can only be offered to</w:t>
      </w:r>
      <w:r w:rsidRPr="00BB472C">
        <w:rPr>
          <w:rFonts w:ascii="Arial" w:hAnsi="Arial" w:cs="Arial"/>
        </w:rPr>
        <w:t xml:space="preserve"> essential workers. Your ADI will need to see this completed form before </w:t>
      </w:r>
      <w:r w:rsidR="00423527">
        <w:rPr>
          <w:rFonts w:ascii="Arial" w:hAnsi="Arial" w:cs="Arial"/>
        </w:rPr>
        <w:t>they</w:t>
      </w:r>
      <w:r w:rsidRPr="00BB472C">
        <w:rPr>
          <w:rFonts w:ascii="Arial" w:hAnsi="Arial" w:cs="Arial"/>
        </w:rPr>
        <w:t xml:space="preserve"> can provide </w:t>
      </w:r>
      <w:r w:rsidR="00423527">
        <w:rPr>
          <w:rFonts w:ascii="Arial" w:hAnsi="Arial" w:cs="Arial"/>
        </w:rPr>
        <w:t>E</w:t>
      </w:r>
      <w:r w:rsidR="0058198D">
        <w:rPr>
          <w:rFonts w:ascii="Arial" w:hAnsi="Arial" w:cs="Arial"/>
        </w:rPr>
        <w:t xml:space="preserve">ssential </w:t>
      </w:r>
      <w:r w:rsidR="00423527">
        <w:rPr>
          <w:rFonts w:ascii="Arial" w:hAnsi="Arial" w:cs="Arial"/>
        </w:rPr>
        <w:t>D</w:t>
      </w:r>
      <w:r w:rsidR="0058198D">
        <w:rPr>
          <w:rFonts w:ascii="Arial" w:hAnsi="Arial" w:cs="Arial"/>
        </w:rPr>
        <w:t xml:space="preserve">river </w:t>
      </w:r>
      <w:r w:rsidR="00423527">
        <w:rPr>
          <w:rFonts w:ascii="Arial" w:hAnsi="Arial" w:cs="Arial"/>
        </w:rPr>
        <w:t>T</w:t>
      </w:r>
      <w:r w:rsidR="0058198D">
        <w:rPr>
          <w:rFonts w:ascii="Arial" w:hAnsi="Arial" w:cs="Arial"/>
        </w:rPr>
        <w:t>raining (EDT) sessionsand/</w:t>
      </w:r>
      <w:r w:rsidR="00423527">
        <w:rPr>
          <w:rFonts w:ascii="Arial" w:hAnsi="Arial" w:cs="Arial"/>
        </w:rPr>
        <w:t>or additional driving lessons</w:t>
      </w:r>
      <w:r w:rsidRPr="00BB472C">
        <w:rPr>
          <w:rFonts w:ascii="Arial" w:hAnsi="Arial" w:cs="Arial"/>
        </w:rPr>
        <w:t xml:space="preserve">. </w:t>
      </w:r>
    </w:p>
    <w:p w:rsidR="00BB472C" w:rsidRPr="00BB472C" w:rsidRDefault="00BB472C" w:rsidP="00404434">
      <w:pPr>
        <w:pStyle w:val="NoSpacing"/>
      </w:pPr>
    </w:p>
    <w:p w:rsidR="00BB472C" w:rsidRPr="003B78C6" w:rsidRDefault="00BB472C" w:rsidP="00BB472C">
      <w:pPr>
        <w:spacing w:after="158"/>
        <w:rPr>
          <w:rFonts w:ascii="Arial" w:hAnsi="Arial" w:cs="Arial"/>
          <w:b/>
          <w:bCs/>
          <w:color w:val="34B7B5"/>
          <w:sz w:val="24"/>
          <w:szCs w:val="24"/>
        </w:rPr>
      </w:pPr>
      <w:r w:rsidRPr="003B78C6">
        <w:rPr>
          <w:rFonts w:ascii="Arial" w:hAnsi="Arial" w:cs="Arial"/>
          <w:b/>
          <w:bCs/>
          <w:color w:val="34B7B5"/>
          <w:sz w:val="24"/>
          <w:szCs w:val="24"/>
        </w:rPr>
        <w:t>Declarations</w:t>
      </w:r>
    </w:p>
    <w:p w:rsidR="00BB472C" w:rsidRPr="00423527" w:rsidRDefault="00BB472C" w:rsidP="00BB472C">
      <w:pPr>
        <w:spacing w:after="158"/>
        <w:rPr>
          <w:rFonts w:ascii="Arial" w:hAnsi="Arial" w:cs="Arial"/>
          <w:b/>
          <w:bCs/>
        </w:rPr>
      </w:pPr>
      <w:r w:rsidRPr="00423527">
        <w:rPr>
          <w:rFonts w:ascii="Arial" w:hAnsi="Arial" w:cs="Arial"/>
          <w:b/>
          <w:bCs/>
        </w:rPr>
        <w:t>Please confirm the following by ticking all of the boxes.</w:t>
      </w:r>
    </w:p>
    <w:p w:rsidR="00BB472C" w:rsidRPr="00BB472C" w:rsidRDefault="00EF7229" w:rsidP="00BB472C">
      <w:pPr>
        <w:spacing w:after="158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1011062870"/>
        </w:sdtPr>
        <w:sdtContent>
          <w:r w:rsidR="008A7F70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BB472C" w:rsidRPr="00BB472C">
        <w:rPr>
          <w:rFonts w:ascii="Arial" w:hAnsi="Arial" w:cs="Arial"/>
        </w:rPr>
        <w:t>I’m an essential worker and I need to complete</w:t>
      </w:r>
      <w:r w:rsidR="00847E57">
        <w:rPr>
          <w:rFonts w:ascii="Arial" w:hAnsi="Arial" w:cs="Arial"/>
        </w:rPr>
        <w:t xml:space="preserve"> my</w:t>
      </w:r>
      <w:r w:rsidR="00BB472C" w:rsidRPr="00BB472C">
        <w:rPr>
          <w:rFonts w:ascii="Arial" w:hAnsi="Arial" w:cs="Arial"/>
        </w:rPr>
        <w:t xml:space="preserve"> training to sit a driving test.</w:t>
      </w:r>
    </w:p>
    <w:p w:rsidR="00BB472C" w:rsidRPr="00BB472C" w:rsidRDefault="00EF7229" w:rsidP="00BB472C">
      <w:pPr>
        <w:spacing w:after="158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2084648989"/>
        </w:sdtPr>
        <w:sdtContent>
          <w:r w:rsidR="008A7F70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BB472C" w:rsidRPr="00BB472C">
        <w:rPr>
          <w:rFonts w:ascii="Arial" w:hAnsi="Arial" w:cs="Arial"/>
        </w:rPr>
        <w:t>I can provide proof that I’m an essential worker, if requested</w:t>
      </w:r>
      <w:r w:rsidR="00BB472C">
        <w:rPr>
          <w:rFonts w:ascii="Arial" w:hAnsi="Arial" w:cs="Arial"/>
        </w:rPr>
        <w:t>.</w:t>
      </w:r>
    </w:p>
    <w:p w:rsidR="00BB472C" w:rsidRPr="00BB472C" w:rsidRDefault="00EF7229" w:rsidP="00BB472C">
      <w:pPr>
        <w:spacing w:after="158"/>
        <w:rPr>
          <w:rFonts w:ascii="Arial" w:hAnsi="Arial" w:cs="Arial"/>
        </w:rPr>
      </w:pPr>
      <w:sdt>
        <w:sdtPr>
          <w:rPr>
            <w:rFonts w:ascii="Arial" w:hAnsi="Arial" w:cs="Arial"/>
            <w:b/>
            <w:bCs/>
          </w:rPr>
          <w:id w:val="-1989005241"/>
        </w:sdtPr>
        <w:sdtContent>
          <w:r w:rsidR="008A7F70"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="00BB472C" w:rsidRPr="00BB472C">
        <w:rPr>
          <w:rFonts w:ascii="Arial" w:hAnsi="Arial" w:cs="Arial"/>
        </w:rPr>
        <w:t>I hold a valid Irish learner permit</w:t>
      </w:r>
      <w:r w:rsidR="00022F65">
        <w:rPr>
          <w:rFonts w:ascii="Arial" w:hAnsi="Arial" w:cs="Arial"/>
        </w:rPr>
        <w:t>.</w:t>
      </w:r>
    </w:p>
    <w:p w:rsidR="00BB472C" w:rsidRPr="00BB472C" w:rsidRDefault="00BB472C" w:rsidP="00BB472C">
      <w:pPr>
        <w:spacing w:after="158"/>
        <w:rPr>
          <w:rFonts w:ascii="Arial" w:hAnsi="Arial" w:cs="Arial"/>
        </w:rPr>
      </w:pPr>
    </w:p>
    <w:p w:rsidR="00BB472C" w:rsidRPr="00DA45D6" w:rsidRDefault="00BB472C" w:rsidP="00BB472C">
      <w:pPr>
        <w:spacing w:after="158"/>
        <w:rPr>
          <w:rFonts w:ascii="Arial" w:hAnsi="Arial" w:cs="Arial"/>
          <w:b/>
          <w:bCs/>
          <w:color w:val="34B7B5"/>
          <w:sz w:val="24"/>
          <w:szCs w:val="24"/>
        </w:rPr>
      </w:pPr>
      <w:r w:rsidRPr="00DA45D6">
        <w:rPr>
          <w:rFonts w:ascii="Arial" w:hAnsi="Arial" w:cs="Arial"/>
          <w:b/>
          <w:bCs/>
          <w:color w:val="34B7B5"/>
          <w:sz w:val="24"/>
          <w:szCs w:val="24"/>
        </w:rPr>
        <w:t xml:space="preserve">Your </w:t>
      </w:r>
      <w:r w:rsidR="00DA45D6">
        <w:rPr>
          <w:rFonts w:ascii="Arial" w:hAnsi="Arial" w:cs="Arial"/>
          <w:b/>
          <w:bCs/>
          <w:color w:val="34B7B5"/>
          <w:sz w:val="24"/>
          <w:szCs w:val="24"/>
        </w:rPr>
        <w:t>d</w:t>
      </w:r>
      <w:r w:rsidRPr="00DA45D6">
        <w:rPr>
          <w:rFonts w:ascii="Arial" w:hAnsi="Arial" w:cs="Arial"/>
          <w:b/>
          <w:bCs/>
          <w:color w:val="34B7B5"/>
          <w:sz w:val="24"/>
          <w:szCs w:val="24"/>
        </w:rPr>
        <w:t>etails</w:t>
      </w:r>
    </w:p>
    <w:p w:rsidR="00BB472C" w:rsidRPr="00B812E8" w:rsidRDefault="00BB472C" w:rsidP="00BB472C">
      <w:pPr>
        <w:spacing w:after="158"/>
        <w:rPr>
          <w:rFonts w:ascii="Arial" w:hAnsi="Arial" w:cs="Arial"/>
        </w:rPr>
      </w:pPr>
      <w:r w:rsidRPr="00B812E8">
        <w:rPr>
          <w:rFonts w:ascii="Arial" w:hAnsi="Arial" w:cs="Arial"/>
        </w:rPr>
        <w:t>Please fill in the following information:</w:t>
      </w:r>
    </w:p>
    <w:p w:rsidR="00603660" w:rsidRPr="00BB472C" w:rsidRDefault="00BB472C" w:rsidP="00BB472C">
      <w:pPr>
        <w:spacing w:after="158"/>
        <w:rPr>
          <w:rFonts w:ascii="Arial" w:hAnsi="Arial" w:cs="Arial"/>
        </w:rPr>
      </w:pPr>
      <w:r w:rsidRPr="00603660">
        <w:rPr>
          <w:rFonts w:ascii="Arial" w:hAnsi="Arial" w:cs="Arial"/>
          <w:b/>
          <w:bCs/>
        </w:rPr>
        <w:t xml:space="preserve">Driver </w:t>
      </w:r>
      <w:r w:rsidR="0058198D">
        <w:rPr>
          <w:rFonts w:ascii="Arial" w:hAnsi="Arial" w:cs="Arial"/>
          <w:b/>
          <w:bCs/>
        </w:rPr>
        <w:t>n</w:t>
      </w:r>
      <w:r w:rsidRPr="00603660">
        <w:rPr>
          <w:rFonts w:ascii="Arial" w:hAnsi="Arial" w:cs="Arial"/>
          <w:b/>
          <w:bCs/>
        </w:rPr>
        <w:t>ame</w:t>
      </w:r>
      <w:r w:rsidR="00603660">
        <w:rPr>
          <w:rFonts w:ascii="Arial" w:hAnsi="Arial" w:cs="Arial"/>
          <w:b/>
          <w:bCs/>
        </w:rPr>
        <w:t>:</w:t>
      </w:r>
      <w:r w:rsidR="0026483B">
        <w:rPr>
          <w:rFonts w:ascii="Arial" w:hAnsi="Arial" w:cs="Arial"/>
          <w:b/>
          <w:bCs/>
        </w:rPr>
        <w:tab/>
      </w:r>
      <w:r w:rsidR="0026483B">
        <w:rPr>
          <w:rFonts w:ascii="Arial" w:hAnsi="Arial" w:cs="Arial"/>
          <w:b/>
          <w:bCs/>
        </w:rPr>
        <w:tab/>
        <w:t>................................................................................................</w:t>
      </w:r>
    </w:p>
    <w:p w:rsidR="00603660" w:rsidRPr="00BB472C" w:rsidRDefault="00BB472C" w:rsidP="00BB472C">
      <w:pPr>
        <w:spacing w:after="158"/>
        <w:rPr>
          <w:rFonts w:ascii="Arial" w:hAnsi="Arial" w:cs="Arial"/>
        </w:rPr>
      </w:pPr>
      <w:r w:rsidRPr="00603660">
        <w:rPr>
          <w:rFonts w:ascii="Arial" w:hAnsi="Arial" w:cs="Arial"/>
          <w:b/>
          <w:bCs/>
        </w:rPr>
        <w:t xml:space="preserve">Driver </w:t>
      </w:r>
      <w:r w:rsidR="0058198D">
        <w:rPr>
          <w:rFonts w:ascii="Arial" w:hAnsi="Arial" w:cs="Arial"/>
          <w:b/>
          <w:bCs/>
        </w:rPr>
        <w:t>n</w:t>
      </w:r>
      <w:r w:rsidRPr="00603660">
        <w:rPr>
          <w:rFonts w:ascii="Arial" w:hAnsi="Arial" w:cs="Arial"/>
          <w:b/>
          <w:bCs/>
        </w:rPr>
        <w:t>umber</w:t>
      </w:r>
      <w:r w:rsidR="00603660">
        <w:rPr>
          <w:rFonts w:ascii="Arial" w:hAnsi="Arial" w:cs="Arial"/>
          <w:b/>
          <w:bCs/>
        </w:rPr>
        <w:t>:</w:t>
      </w:r>
      <w:r w:rsidR="0026483B">
        <w:rPr>
          <w:rFonts w:ascii="Arial" w:hAnsi="Arial" w:cs="Arial"/>
          <w:b/>
          <w:bCs/>
        </w:rPr>
        <w:tab/>
        <w:t>................................................................................................</w:t>
      </w:r>
    </w:p>
    <w:p w:rsidR="00603660" w:rsidRPr="00BB472C" w:rsidRDefault="00BB472C" w:rsidP="00BB472C">
      <w:pPr>
        <w:spacing w:after="158"/>
        <w:rPr>
          <w:rFonts w:ascii="Arial" w:hAnsi="Arial" w:cs="Arial"/>
        </w:rPr>
      </w:pPr>
      <w:r w:rsidRPr="00603660">
        <w:rPr>
          <w:rFonts w:ascii="Arial" w:hAnsi="Arial" w:cs="Arial"/>
          <w:b/>
          <w:bCs/>
        </w:rPr>
        <w:t>Email</w:t>
      </w:r>
      <w:r w:rsidR="00603660">
        <w:rPr>
          <w:rFonts w:ascii="Arial" w:hAnsi="Arial" w:cs="Arial"/>
          <w:b/>
          <w:bCs/>
        </w:rPr>
        <w:t>:</w:t>
      </w:r>
      <w:r w:rsidR="0026483B">
        <w:rPr>
          <w:rFonts w:ascii="Arial" w:hAnsi="Arial" w:cs="Arial"/>
          <w:b/>
          <w:bCs/>
        </w:rPr>
        <w:tab/>
      </w:r>
      <w:r w:rsidR="0026483B">
        <w:rPr>
          <w:rFonts w:ascii="Arial" w:hAnsi="Arial" w:cs="Arial"/>
          <w:b/>
          <w:bCs/>
        </w:rPr>
        <w:tab/>
      </w:r>
      <w:r w:rsidR="0026483B">
        <w:rPr>
          <w:rFonts w:ascii="Arial" w:hAnsi="Arial" w:cs="Arial"/>
          <w:b/>
          <w:bCs/>
        </w:rPr>
        <w:tab/>
        <w:t>................................................................................................</w:t>
      </w:r>
    </w:p>
    <w:p w:rsidR="007813D8" w:rsidRDefault="00BB472C" w:rsidP="00274B55">
      <w:pPr>
        <w:spacing w:after="158"/>
        <w:rPr>
          <w:rFonts w:ascii="Arial" w:hAnsi="Arial" w:cs="Arial"/>
        </w:rPr>
      </w:pPr>
      <w:r w:rsidRPr="00603660">
        <w:rPr>
          <w:rFonts w:ascii="Arial" w:hAnsi="Arial" w:cs="Arial"/>
          <w:b/>
          <w:bCs/>
        </w:rPr>
        <w:t xml:space="preserve">Phone </w:t>
      </w:r>
      <w:r w:rsidR="0058198D">
        <w:rPr>
          <w:rFonts w:ascii="Arial" w:hAnsi="Arial" w:cs="Arial"/>
          <w:b/>
          <w:bCs/>
        </w:rPr>
        <w:t>n</w:t>
      </w:r>
      <w:r w:rsidRPr="00603660">
        <w:rPr>
          <w:rFonts w:ascii="Arial" w:hAnsi="Arial" w:cs="Arial"/>
          <w:b/>
          <w:bCs/>
        </w:rPr>
        <w:t>umber</w:t>
      </w:r>
      <w:r w:rsidR="00603660">
        <w:rPr>
          <w:rFonts w:ascii="Arial" w:hAnsi="Arial" w:cs="Arial"/>
          <w:b/>
          <w:bCs/>
        </w:rPr>
        <w:t>:</w:t>
      </w:r>
      <w:r w:rsidR="0026483B">
        <w:rPr>
          <w:rFonts w:ascii="Arial" w:hAnsi="Arial" w:cs="Arial"/>
          <w:b/>
          <w:bCs/>
        </w:rPr>
        <w:tab/>
        <w:t>................................................................................................</w:t>
      </w:r>
    </w:p>
    <w:p w:rsidR="0000485C" w:rsidRPr="0000485C" w:rsidRDefault="0000485C" w:rsidP="00274B55">
      <w:pPr>
        <w:spacing w:after="158"/>
        <w:rPr>
          <w:rFonts w:ascii="Arial" w:hAnsi="Arial" w:cs="Arial"/>
          <w:b/>
          <w:bCs/>
          <w:color w:val="FF0000"/>
        </w:rPr>
      </w:pPr>
    </w:p>
    <w:p w:rsidR="0000485C" w:rsidRPr="0000485C" w:rsidRDefault="0000485C" w:rsidP="00274B55">
      <w:pPr>
        <w:spacing w:after="158"/>
        <w:rPr>
          <w:rFonts w:ascii="Arial" w:hAnsi="Arial" w:cs="Arial"/>
          <w:color w:val="FF0000"/>
        </w:rPr>
      </w:pPr>
      <w:r w:rsidRPr="0000485C">
        <w:rPr>
          <w:rFonts w:ascii="Arial" w:hAnsi="Arial" w:cs="Arial"/>
          <w:color w:val="FF0000"/>
        </w:rPr>
        <w:t xml:space="preserve">If you have any questions about this form or your driver training, please contact your Approved Driving Instructor (ADI) directly. </w:t>
      </w:r>
    </w:p>
    <w:sectPr w:rsidR="0000485C" w:rsidRPr="0000485C" w:rsidSect="00B812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B3098" w:rsidRDefault="00AB3098" w:rsidP="00BB472C">
      <w:r>
        <w:separator/>
      </w:r>
    </w:p>
  </w:endnote>
  <w:endnote w:type="continuationSeparator" w:id="1">
    <w:p w:rsidR="00AB3098" w:rsidRDefault="00AB3098" w:rsidP="00BB472C">
      <w:r>
        <w:continuationSeparator/>
      </w:r>
    </w:p>
  </w:endnote>
  <w:endnote w:type="continuationNotice" w:id="2">
    <w:p w:rsidR="00AB3098" w:rsidRDefault="00AB3098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otham Boo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B3098" w:rsidRDefault="00AB3098" w:rsidP="00BB472C">
      <w:r>
        <w:separator/>
      </w:r>
    </w:p>
  </w:footnote>
  <w:footnote w:type="continuationSeparator" w:id="1">
    <w:p w:rsidR="00AB3098" w:rsidRDefault="00AB3098" w:rsidP="00BB472C">
      <w:r>
        <w:continuationSeparator/>
      </w:r>
    </w:p>
  </w:footnote>
  <w:footnote w:type="continuationNotice" w:id="2">
    <w:p w:rsidR="00AB3098" w:rsidRDefault="00AB3098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C953D0F"/>
    <w:multiLevelType w:val="multilevel"/>
    <w:tmpl w:val="FDE258F2"/>
    <w:lvl w:ilvl="0">
      <w:start w:val="1"/>
      <w:numFmt w:val="decimal"/>
      <w:pStyle w:val="Sectionheading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Sectionsubheading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ocumentProtection w:edit="forms" w:enforcement="0"/>
  <w:defaultTabStop w:val="720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E3MzCyNDUxMTM2tzRW0lEKTi0uzszPAymwqAUAEXqvqiwAAAA="/>
  </w:docVars>
  <w:rsids>
    <w:rsidRoot w:val="0016039E"/>
    <w:rsid w:val="0000485C"/>
    <w:rsid w:val="00011A4D"/>
    <w:rsid w:val="00022F65"/>
    <w:rsid w:val="000807F2"/>
    <w:rsid w:val="000943BD"/>
    <w:rsid w:val="000B003F"/>
    <w:rsid w:val="000E79D9"/>
    <w:rsid w:val="000F68B7"/>
    <w:rsid w:val="00117AE7"/>
    <w:rsid w:val="0016039E"/>
    <w:rsid w:val="001D4250"/>
    <w:rsid w:val="0026483B"/>
    <w:rsid w:val="00274B55"/>
    <w:rsid w:val="002A5510"/>
    <w:rsid w:val="002A5E72"/>
    <w:rsid w:val="002D2F14"/>
    <w:rsid w:val="002E6F73"/>
    <w:rsid w:val="00344CE2"/>
    <w:rsid w:val="0039408B"/>
    <w:rsid w:val="003A33CA"/>
    <w:rsid w:val="003B78C6"/>
    <w:rsid w:val="003C2169"/>
    <w:rsid w:val="003F1D7B"/>
    <w:rsid w:val="0040365C"/>
    <w:rsid w:val="00404434"/>
    <w:rsid w:val="00406011"/>
    <w:rsid w:val="00423527"/>
    <w:rsid w:val="004B58FC"/>
    <w:rsid w:val="004C29E2"/>
    <w:rsid w:val="004E1A83"/>
    <w:rsid w:val="00510C88"/>
    <w:rsid w:val="00522FC1"/>
    <w:rsid w:val="0058198D"/>
    <w:rsid w:val="00603660"/>
    <w:rsid w:val="00613B2F"/>
    <w:rsid w:val="00624AF2"/>
    <w:rsid w:val="0064232A"/>
    <w:rsid w:val="00644FA3"/>
    <w:rsid w:val="00660984"/>
    <w:rsid w:val="00681F68"/>
    <w:rsid w:val="006C54F1"/>
    <w:rsid w:val="006D7832"/>
    <w:rsid w:val="006E4AF3"/>
    <w:rsid w:val="006E5A64"/>
    <w:rsid w:val="006F0973"/>
    <w:rsid w:val="00750F29"/>
    <w:rsid w:val="007566F2"/>
    <w:rsid w:val="007568D3"/>
    <w:rsid w:val="007813D8"/>
    <w:rsid w:val="007E1E4F"/>
    <w:rsid w:val="00847E57"/>
    <w:rsid w:val="00855A9D"/>
    <w:rsid w:val="008A7F70"/>
    <w:rsid w:val="008B5C7F"/>
    <w:rsid w:val="008E4804"/>
    <w:rsid w:val="00930AAF"/>
    <w:rsid w:val="00942B6A"/>
    <w:rsid w:val="0096003A"/>
    <w:rsid w:val="009665CB"/>
    <w:rsid w:val="00967EAF"/>
    <w:rsid w:val="009A4551"/>
    <w:rsid w:val="009D530A"/>
    <w:rsid w:val="00A24D7B"/>
    <w:rsid w:val="00A26654"/>
    <w:rsid w:val="00A47076"/>
    <w:rsid w:val="00AB3098"/>
    <w:rsid w:val="00AD7B5E"/>
    <w:rsid w:val="00AF32F7"/>
    <w:rsid w:val="00AF37E5"/>
    <w:rsid w:val="00B14085"/>
    <w:rsid w:val="00B168EB"/>
    <w:rsid w:val="00B16A5D"/>
    <w:rsid w:val="00B812E8"/>
    <w:rsid w:val="00BB472C"/>
    <w:rsid w:val="00BB6113"/>
    <w:rsid w:val="00C040A7"/>
    <w:rsid w:val="00C25492"/>
    <w:rsid w:val="00CC09E0"/>
    <w:rsid w:val="00CD25F1"/>
    <w:rsid w:val="00CD65E3"/>
    <w:rsid w:val="00CD76FB"/>
    <w:rsid w:val="00CD7F27"/>
    <w:rsid w:val="00CE6811"/>
    <w:rsid w:val="00CF0507"/>
    <w:rsid w:val="00D57F35"/>
    <w:rsid w:val="00DA45D6"/>
    <w:rsid w:val="00E40E70"/>
    <w:rsid w:val="00E64CB2"/>
    <w:rsid w:val="00EA0D2F"/>
    <w:rsid w:val="00EE4FDB"/>
    <w:rsid w:val="00EF6FF0"/>
    <w:rsid w:val="00EF7229"/>
    <w:rsid w:val="00F154DB"/>
    <w:rsid w:val="00F26C51"/>
    <w:rsid w:val="00F30AC1"/>
    <w:rsid w:val="00F4543B"/>
    <w:rsid w:val="00F505B2"/>
    <w:rsid w:val="00F66CD8"/>
    <w:rsid w:val="00F906AB"/>
    <w:rsid w:val="00FB7536"/>
    <w:rsid w:val="00FC7C3D"/>
    <w:rsid w:val="00FC7F7E"/>
    <w:rsid w:val="00FD23DB"/>
    <w:rsid w:val="00FE3B5D"/>
    <w:rsid w:val="00FE6155"/>
    <w:rsid w:val="00FE69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Gotham Book" w:eastAsiaTheme="minorHAnsi" w:hAnsi="Gotham Book" w:cs="Times New Roman (Body CS)"/>
        <w:sz w:val="22"/>
        <w:szCs w:val="22"/>
        <w:lang w:val="en-I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365C"/>
  </w:style>
  <w:style w:type="paragraph" w:styleId="Heading1">
    <w:name w:val="heading 1"/>
    <w:basedOn w:val="Normal"/>
    <w:next w:val="Normal"/>
    <w:link w:val="Heading1Char"/>
    <w:uiPriority w:val="9"/>
    <w:qFormat/>
    <w:rsid w:val="000B003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00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 heading"/>
    <w:basedOn w:val="Heading1"/>
    <w:qFormat/>
    <w:rsid w:val="000B003F"/>
    <w:pPr>
      <w:numPr>
        <w:numId w:val="2"/>
      </w:numPr>
    </w:pPr>
    <w:rPr>
      <w:rFonts w:ascii="Arial Black" w:hAnsi="Arial Black"/>
      <w:b/>
      <w:bCs/>
      <w:color w:val="FA4238"/>
      <w:sz w:val="28"/>
      <w:szCs w:val="2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B00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Sectionsubheading">
    <w:name w:val="Section subheading"/>
    <w:basedOn w:val="Heading2"/>
    <w:qFormat/>
    <w:rsid w:val="000B003F"/>
    <w:pPr>
      <w:numPr>
        <w:ilvl w:val="1"/>
        <w:numId w:val="2"/>
      </w:numPr>
    </w:pPr>
    <w:rPr>
      <w:rFonts w:ascii="Arial" w:hAnsi="Arial"/>
      <w:b/>
      <w:bCs/>
      <w:color w:val="34B7B5"/>
      <w:sz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B00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0B003F"/>
    <w:pPr>
      <w:tabs>
        <w:tab w:val="right" w:leader="dot" w:pos="9010"/>
      </w:tabs>
      <w:spacing w:line="360" w:lineRule="auto"/>
    </w:pPr>
    <w:rPr>
      <w:rFonts w:ascii="Arial" w:eastAsiaTheme="minorEastAsia" w:hAnsi="Arial" w:cs="Calibri (Body)"/>
      <w:bCs/>
      <w:noProof/>
      <w:lang w:val="en-GB"/>
    </w:rPr>
  </w:style>
  <w:style w:type="paragraph" w:styleId="NormalWeb">
    <w:name w:val="Normal (Web)"/>
    <w:basedOn w:val="Normal"/>
    <w:uiPriority w:val="99"/>
    <w:semiHidden/>
    <w:unhideWhenUsed/>
    <w:rsid w:val="0016039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Hyperlink">
    <w:name w:val="Hyperlink"/>
    <w:basedOn w:val="DefaultParagraphFont"/>
    <w:uiPriority w:val="99"/>
    <w:unhideWhenUsed/>
    <w:rsid w:val="0016039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6039E"/>
    <w:rPr>
      <w:b/>
      <w:bCs/>
    </w:rPr>
  </w:style>
  <w:style w:type="character" w:customStyle="1" w:styleId="checkbox">
    <w:name w:val="checkbox"/>
    <w:basedOn w:val="DefaultParagraphFont"/>
    <w:rsid w:val="0016039E"/>
  </w:style>
  <w:style w:type="paragraph" w:styleId="Header">
    <w:name w:val="header"/>
    <w:basedOn w:val="Normal"/>
    <w:link w:val="HeaderChar"/>
    <w:uiPriority w:val="99"/>
    <w:unhideWhenUsed/>
    <w:rsid w:val="00BB472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472C"/>
  </w:style>
  <w:style w:type="paragraph" w:styleId="Footer">
    <w:name w:val="footer"/>
    <w:basedOn w:val="Normal"/>
    <w:link w:val="FooterChar"/>
    <w:uiPriority w:val="99"/>
    <w:unhideWhenUsed/>
    <w:rsid w:val="00BB472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472C"/>
  </w:style>
  <w:style w:type="paragraph" w:styleId="NoSpacing">
    <w:name w:val="No Spacing"/>
    <w:uiPriority w:val="1"/>
    <w:qFormat/>
    <w:rsid w:val="00BB472C"/>
  </w:style>
  <w:style w:type="character" w:customStyle="1" w:styleId="UnresolvedMention">
    <w:name w:val="Unresolved Mention"/>
    <w:basedOn w:val="DefaultParagraphFont"/>
    <w:uiPriority w:val="99"/>
    <w:semiHidden/>
    <w:unhideWhenUsed/>
    <w:rsid w:val="0042352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03660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24A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4A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4A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4A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4AF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2665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8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83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3681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06891">
                  <w:marLeft w:val="0"/>
                  <w:marRight w:val="0"/>
                  <w:marTop w:val="0"/>
                  <w:marBottom w:val="0"/>
                  <w:divBdr>
                    <w:top w:val="single" w:sz="6" w:space="0" w:color="F2F2F2"/>
                    <w:left w:val="single" w:sz="6" w:space="0" w:color="F2F2F2"/>
                    <w:bottom w:val="single" w:sz="6" w:space="0" w:color="F2F2F2"/>
                    <w:right w:val="single" w:sz="6" w:space="0" w:color="F2F2F2"/>
                  </w:divBdr>
                  <w:divsChild>
                    <w:div w:id="1764643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398627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9602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5216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9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62882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07711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9168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6719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13501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6972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092494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12908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93870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68768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7143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7000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8937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1600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35301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3787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7975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474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4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ov.ie/en/publication/c9158-essential-services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sa.ie/en/RSA/Learner-Drivers/Finding-an-instructor/Find-an-instructor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otham Boo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852DEA"/>
    <w:rsid w:val="003133BC"/>
    <w:rsid w:val="00417FE5"/>
    <w:rsid w:val="006F59F8"/>
    <w:rsid w:val="00852DEA"/>
    <w:rsid w:val="00C53147"/>
    <w:rsid w:val="00DB31C7"/>
    <w:rsid w:val="00E13740"/>
    <w:rsid w:val="00F00663"/>
    <w:rsid w:val="00F778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33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2DEA"/>
    <w:rPr>
      <w:color w:val="808080"/>
    </w:rPr>
  </w:style>
  <w:style w:type="paragraph" w:customStyle="1" w:styleId="4CE459A77176479B910438B514F99A8C">
    <w:name w:val="4CE459A77176479B910438B514F99A8C"/>
    <w:rsid w:val="00852DEA"/>
  </w:style>
  <w:style w:type="paragraph" w:customStyle="1" w:styleId="A20EDA9728864C5FBB560AAE7CD2C565">
    <w:name w:val="A20EDA9728864C5FBB560AAE7CD2C565"/>
    <w:rsid w:val="00852DEA"/>
  </w:style>
  <w:style w:type="paragraph" w:customStyle="1" w:styleId="67B5F4CB9044457A897B2541E5398535">
    <w:name w:val="67B5F4CB9044457A897B2541E5398535"/>
    <w:rsid w:val="00852DEA"/>
  </w:style>
  <w:style w:type="paragraph" w:customStyle="1" w:styleId="E8B6D90D6A78459B9108507AD3D58407">
    <w:name w:val="E8B6D90D6A78459B9108507AD3D58407"/>
    <w:rsid w:val="00852DEA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conOverlay xmlns="http://schemas.microsoft.com/sharepoint/v4" xsi:nil="true"/>
    <_ip_UnifiedCompliancePolicyProperties xmlns="http://schemas.microsoft.com/sharepoint/v3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6923CA9A5FC4EBBC4061DCA806043" ma:contentTypeVersion="17" ma:contentTypeDescription="Create a new document." ma:contentTypeScope="" ma:versionID="f07eb662c9730a32e7dc362dc35c79c2">
  <xsd:schema xmlns:xsd="http://www.w3.org/2001/XMLSchema" xmlns:xs="http://www.w3.org/2001/XMLSchema" xmlns:p="http://schemas.microsoft.com/office/2006/metadata/properties" xmlns:ns1="http://schemas.microsoft.com/sharepoint/v3" xmlns:ns2="d92a0f8f-b712-4a87-a833-bd6b0349ad0e" xmlns:ns3="98fad95b-919e-4542-88b4-7c466f8a19fc" xmlns:ns4="http://schemas.microsoft.com/sharepoint/v4" targetNamespace="http://schemas.microsoft.com/office/2006/metadata/properties" ma:root="true" ma:fieldsID="de1a2d4b55fba608c90715fd55426946" ns1:_="" ns2:_="" ns3:_="" ns4:_="">
    <xsd:import namespace="http://schemas.microsoft.com/sharepoint/v3"/>
    <xsd:import namespace="d92a0f8f-b712-4a87-a833-bd6b0349ad0e"/>
    <xsd:import namespace="98fad95b-919e-4542-88b4-7c466f8a19fc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4:IconOverlay" minOccurs="0"/>
                <xsd:element ref="ns1:PublishingStartDate" minOccurs="0"/>
                <xsd:element ref="ns1:PublishingExpirationDate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4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5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2a0f8f-b712-4a87-a833-bd6b0349ad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fad95b-919e-4542-88b4-7c466f8a19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MediaServiceAutoTags" ma:internalName="MediaServiceAutoTags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1083CA-21EB-4D69-B106-0409D2319B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17E185-015F-483E-A79F-96107EF4203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9CE52818-74DE-4D91-A614-66E4953083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92a0f8f-b712-4a87-a833-bd6b0349ad0e"/>
    <ds:schemaRef ds:uri="98fad95b-919e-4542-88b4-7c466f8a19fc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D06FE7-6A9B-4CB8-BA6F-5F5BA983AE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14</CharactersWithSpaces>
  <SharedDoc>false</SharedDoc>
  <HLinks>
    <vt:vector size="12" baseType="variant">
      <vt:variant>
        <vt:i4>6553726</vt:i4>
      </vt:variant>
      <vt:variant>
        <vt:i4>3</vt:i4>
      </vt:variant>
      <vt:variant>
        <vt:i4>0</vt:i4>
      </vt:variant>
      <vt:variant>
        <vt:i4>5</vt:i4>
      </vt:variant>
      <vt:variant>
        <vt:lpwstr>https://www.gov.ie/en/publication/c9158-essential-services/</vt:lpwstr>
      </vt:variant>
      <vt:variant>
        <vt:lpwstr/>
      </vt:variant>
      <vt:variant>
        <vt:i4>2293870</vt:i4>
      </vt:variant>
      <vt:variant>
        <vt:i4>0</vt:i4>
      </vt:variant>
      <vt:variant>
        <vt:i4>0</vt:i4>
      </vt:variant>
      <vt:variant>
        <vt:i4>5</vt:i4>
      </vt:variant>
      <vt:variant>
        <vt:lpwstr>https://www.rsa.ie/en/RSA/Learner-Drivers/Finding-an-instructor/Find-an-instructor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Callanan</dc:creator>
  <cp:lastModifiedBy>admin</cp:lastModifiedBy>
  <cp:revision>2</cp:revision>
  <cp:lastPrinted>2021-05-06T16:57:00Z</cp:lastPrinted>
  <dcterms:created xsi:type="dcterms:W3CDTF">2021-05-08T14:22:00Z</dcterms:created>
  <dcterms:modified xsi:type="dcterms:W3CDTF">2021-05-08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6923CA9A5FC4EBBC4061DCA806043</vt:lpwstr>
  </property>
</Properties>
</file>